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maranthus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4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% (21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 (18/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BEBEBE"/>
              </w:rPr>
              <w:t xml:space="default">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5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-VAN (20/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Amaranthus (n =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% (44-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% (3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% (5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% (53-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% (15-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7:01:36Z</dcterms:created>
  <dcterms:modified xsi:type="dcterms:W3CDTF">2025-07-10T17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